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ED353" w14:textId="7F4278D5" w:rsidR="008D0F87" w:rsidRPr="00C76128" w:rsidRDefault="00244643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5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 w:rsidR="00927C4E">
        <w:rPr>
          <w:rFonts w:ascii="Times New Roman" w:eastAsia="Times New Roman" w:hAnsi="Times New Roman" w:cs="Times New Roman"/>
          <w:color w:val="222222"/>
          <w:sz w:val="24"/>
          <w:szCs w:val="24"/>
        </w:rPr>
        <w:t>july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202</w:t>
      </w:r>
      <w:r w:rsidR="003B5C09">
        <w:rPr>
          <w:rFonts w:ascii="Times New Roman" w:eastAsia="Times New Roman" w:hAnsi="Times New Roman" w:cs="Times New Roman"/>
          <w:color w:val="222222"/>
          <w:sz w:val="24"/>
          <w:szCs w:val="24"/>
        </w:rPr>
        <w:t>3</w:t>
      </w:r>
    </w:p>
    <w:p w14:paraId="28FABC0C" w14:textId="1A902B04" w:rsidR="000734F7" w:rsidRDefault="008D0F87" w:rsidP="000734F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ear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rof </w:t>
      </w:r>
      <w:r w:rsidR="00800F41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Dr.,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800F41" w:rsidRPr="00244643">
        <w:rPr>
          <w:rFonts w:ascii="Times New Roman" w:eastAsia="Times New Roman" w:hAnsi="Times New Roman" w:cs="Times New Roman"/>
          <w:color w:val="222222"/>
          <w:sz w:val="24"/>
          <w:szCs w:val="24"/>
        </w:rPr>
        <w:t>Samah</w:t>
      </w:r>
      <w:proofErr w:type="spellEnd"/>
      <w:r w:rsidR="0024464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800F41">
        <w:rPr>
          <w:rFonts w:ascii="Times New Roman" w:eastAsia="Times New Roman" w:hAnsi="Times New Roman" w:cs="Times New Roman"/>
          <w:color w:val="222222"/>
          <w:sz w:val="24"/>
          <w:szCs w:val="24"/>
        </w:rPr>
        <w:t>Soliman</w:t>
      </w:r>
      <w:r w:rsidR="00BD67D0" w:rsidRPr="00BD67D0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</w:p>
    <w:p w14:paraId="51F0FF52" w14:textId="63F0ABEA" w:rsidR="008D0F87" w:rsidRPr="00C76128" w:rsidRDefault="00D1630B" w:rsidP="00DE643B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>You submitted a manuscript</w:t>
      </w:r>
      <w:r w:rsidR="00FA6760" w:rsidRPr="00FA6760">
        <w:t xml:space="preserve"> </w:t>
      </w:r>
      <w:r w:rsidR="00800F41" w:rsidRPr="00800F41">
        <w:rPr>
          <w:rFonts w:ascii="Times New Roman" w:eastAsia="Times New Roman" w:hAnsi="Times New Roman" w:cs="Times New Roman"/>
          <w:color w:val="222222"/>
          <w:sz w:val="24"/>
          <w:szCs w:val="24"/>
        </w:rPr>
        <w:t>AJGH-2306-1035</w:t>
      </w:r>
      <w:r w:rsidR="00BD67D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entitled 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"</w:t>
      </w:r>
      <w:r w:rsidR="00244643" w:rsidRPr="0024464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gamma-glutamyl transpeptidase to platelet ratio (GPR) and the gamma-glutamyl transpeptidase to albumin (GAR) versus </w:t>
      </w:r>
      <w:proofErr w:type="spellStart"/>
      <w:r w:rsidR="00244643" w:rsidRPr="00244643">
        <w:rPr>
          <w:rFonts w:ascii="Times New Roman" w:eastAsia="Times New Roman" w:hAnsi="Times New Roman" w:cs="Times New Roman"/>
          <w:color w:val="222222"/>
          <w:sz w:val="24"/>
          <w:szCs w:val="24"/>
        </w:rPr>
        <w:t>fibroscan</w:t>
      </w:r>
      <w:proofErr w:type="spellEnd"/>
      <w:r w:rsidR="00244643" w:rsidRPr="0024464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s indicators of hepatic fibrosis in </w:t>
      </w:r>
      <w:r w:rsidR="00800F41">
        <w:rPr>
          <w:rFonts w:ascii="Times New Roman" w:eastAsia="Times New Roman" w:hAnsi="Times New Roman" w:cs="Times New Roman"/>
          <w:color w:val="222222"/>
          <w:sz w:val="24"/>
          <w:szCs w:val="24"/>
        </w:rPr>
        <w:t>Non-Alcoholic</w:t>
      </w:r>
      <w:r w:rsidR="00244643" w:rsidRPr="0024464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Fatty Liver Disease Patients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"</w:t>
      </w: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>astroenterology and hepatology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  The 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>reviewer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'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 comments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(s) are included at the end of this email.</w:t>
      </w:r>
    </w:p>
    <w:p w14:paraId="257FDA90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The reviewers have requested revisions to your manuscript.  Therefore, I invite you to respond to the reviewers' comments and revise your manuscript. Instructions on how to do this can be found at the bottom of this email.</w:t>
      </w:r>
    </w:p>
    <w:p w14:paraId="34F07DC3" w14:textId="5AD0ADAF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ecause we are trying to facilitate the timely publication of manuscripts submitted to the African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J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, your revised manuscript should be submitted as soon as possible.</w:t>
      </w:r>
    </w:p>
    <w:p w14:paraId="09156534" w14:textId="536F853A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ce again, thank you for submitting your manuscript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I look forward to receiving your revision.</w:t>
      </w:r>
    </w:p>
    <w:p w14:paraId="14D83AAF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incerely,</w:t>
      </w:r>
    </w:p>
    <w:p w14:paraId="4650074B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alem Y Mohamed</w:t>
      </w:r>
    </w:p>
    <w:p w14:paraId="0734992C" w14:textId="44EA11FD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hief Editor,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</w:p>
    <w:p w14:paraId="07E4E70F" w14:textId="27D6C1E0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lease, revise your manuscript using a word processing program and save it on your computer.  Please also highlight the changes to your manuscript within the document </w:t>
      </w:r>
      <w:r w:rsidR="00216525" w:rsidRPr="0021652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sing the track changes mode in MS Word or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using bold or colored text.</w:t>
      </w:r>
    </w:p>
    <w:p w14:paraId="7380D528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Once the revised manuscript is prepared, you can send it to me via email.</w:t>
      </w:r>
    </w:p>
    <w:p w14:paraId="307E4DE7" w14:textId="20A6F2FE" w:rsidR="008D0F87" w:rsidRPr="00C76128" w:rsidRDefault="001D2333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hen submitting your revised manuscript, please provide your responses and details of changes made to each comment in an Author Response Lett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.  To expedite the processing of the revised manuscript, please be as specific as possible in your response to the reviewers.</w:t>
      </w:r>
    </w:p>
    <w:p w14:paraId="787F5FD2" w14:textId="77777777" w:rsidR="008D0F87" w:rsidRPr="002D6032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</w:rPr>
      </w:pPr>
      <w:r w:rsidRPr="002D603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Reviewer Comments to Author:</w:t>
      </w:r>
    </w:p>
    <w:p w14:paraId="4DE5B64A" w14:textId="5258DBE7" w:rsidR="00414FE8" w:rsidRPr="0022099F" w:rsidRDefault="008D0F87" w:rsidP="00414FE8">
      <w:pPr>
        <w:rPr>
          <w:b/>
          <w:bCs/>
          <w:sz w:val="28"/>
          <w:szCs w:val="28"/>
        </w:rPr>
      </w:pPr>
      <w:r w:rsidRPr="0022099F">
        <w:rPr>
          <w:b/>
          <w:bCs/>
          <w:sz w:val="28"/>
          <w:szCs w:val="28"/>
        </w:rPr>
        <w:t>Reviewer1:</w:t>
      </w:r>
      <w:r w:rsidR="00414FE8" w:rsidRPr="0022099F">
        <w:rPr>
          <w:b/>
          <w:bCs/>
          <w:sz w:val="28"/>
          <w:szCs w:val="28"/>
        </w:rPr>
        <w:t xml:space="preserve"> </w:t>
      </w:r>
    </w:p>
    <w:p w14:paraId="5D4E35AC" w14:textId="77777777" w:rsidR="00800F41" w:rsidRDefault="00800F41" w:rsidP="00800F41">
      <w:r>
        <w:t>1- The paper needs a simple review of spelling and grammar.</w:t>
      </w:r>
    </w:p>
    <w:p w14:paraId="1C6DF64E" w14:textId="77777777" w:rsidR="00800F41" w:rsidRDefault="00800F41" w:rsidP="00800F41">
      <w:r>
        <w:t>2- Introduction: you mean NAFLD or MAFLD, and you don't say in abbreviation.</w:t>
      </w:r>
    </w:p>
    <w:p w14:paraId="418EDA9D" w14:textId="77777777" w:rsidR="00800F41" w:rsidRDefault="00800F41" w:rsidP="00800F41">
      <w:r>
        <w:t>3- Result: * Numbers must be formatted in the fields of Table 2.</w:t>
      </w:r>
    </w:p>
    <w:p w14:paraId="20658F6E" w14:textId="77777777" w:rsidR="00800F41" w:rsidRDefault="00800F41" w:rsidP="00800F41">
      <w:r>
        <w:t>* It is better to separate the early and advanced fibrosis results into two tables.</w:t>
      </w:r>
    </w:p>
    <w:p w14:paraId="733C32FE" w14:textId="77777777" w:rsidR="00800F41" w:rsidRDefault="00800F41" w:rsidP="00800F41">
      <w:r>
        <w:t>* Table (3) non-significant between GAR and steatosis scores.</w:t>
      </w:r>
    </w:p>
    <w:p w14:paraId="677D37C7" w14:textId="77777777" w:rsidR="00800F41" w:rsidRDefault="00800F41" w:rsidP="00800F41">
      <w:r>
        <w:t>* It is preferable to put the details of each table below.</w:t>
      </w:r>
    </w:p>
    <w:p w14:paraId="49D1B0B9" w14:textId="77777777" w:rsidR="00800F41" w:rsidRDefault="00800F41" w:rsidP="00800F41">
      <w:r>
        <w:t>4- Discussion: * GAR not significant e steatosis score.</w:t>
      </w:r>
    </w:p>
    <w:p w14:paraId="11062939" w14:textId="77777777" w:rsidR="00800F41" w:rsidRDefault="00800F41" w:rsidP="00800F41">
      <w:r>
        <w:t>* Patients with HBV were excluded from the study, and no HBV results were reported in your study.</w:t>
      </w:r>
    </w:p>
    <w:p w14:paraId="196E1B82" w14:textId="5CD98161" w:rsidR="00800F41" w:rsidRDefault="00800F41" w:rsidP="00800F41">
      <w:r>
        <w:t xml:space="preserve">Check the uploaded </w:t>
      </w:r>
      <w:proofErr w:type="gramStart"/>
      <w:r>
        <w:t>file(</w:t>
      </w:r>
      <w:proofErr w:type="gramEnd"/>
      <w:r>
        <w:t>NF)</w:t>
      </w:r>
    </w:p>
    <w:p w14:paraId="38873FC7" w14:textId="6A504962" w:rsidR="0052405C" w:rsidRDefault="008D0F87" w:rsidP="00800F41">
      <w:pPr>
        <w:rPr>
          <w:b/>
          <w:bCs/>
          <w:sz w:val="28"/>
          <w:szCs w:val="28"/>
        </w:rPr>
      </w:pPr>
      <w:r w:rsidRPr="005B01E9">
        <w:rPr>
          <w:b/>
          <w:bCs/>
          <w:sz w:val="28"/>
          <w:szCs w:val="28"/>
        </w:rPr>
        <w:t xml:space="preserve">Reviewer </w:t>
      </w:r>
      <w:r w:rsidR="00B745FB">
        <w:rPr>
          <w:b/>
          <w:bCs/>
          <w:sz w:val="28"/>
          <w:szCs w:val="28"/>
        </w:rPr>
        <w:t>2</w:t>
      </w:r>
      <w:r w:rsidRPr="005B01E9">
        <w:rPr>
          <w:b/>
          <w:bCs/>
          <w:sz w:val="28"/>
          <w:szCs w:val="28"/>
        </w:rPr>
        <w:t>:</w:t>
      </w:r>
      <w:r w:rsidR="0052405C">
        <w:rPr>
          <w:b/>
          <w:bCs/>
          <w:sz w:val="28"/>
          <w:szCs w:val="28"/>
        </w:rPr>
        <w:t xml:space="preserve"> </w:t>
      </w:r>
    </w:p>
    <w:p w14:paraId="10008078" w14:textId="77777777" w:rsidR="00E00D9F" w:rsidRDefault="00E00D9F" w:rsidP="00E00D9F">
      <w:bookmarkStart w:id="0" w:name="_Hlk110688896"/>
      <w:r>
        <w:t xml:space="preserve">This article addresses an important clinical topic and should interest readers. In the present study, the authors assessed the diagnostic performance of some serum biomarkers compared with </w:t>
      </w:r>
      <w:proofErr w:type="spellStart"/>
      <w:r>
        <w:t>fibroscan</w:t>
      </w:r>
      <w:proofErr w:type="spellEnd"/>
      <w:r>
        <w:t xml:space="preserve"> to </w:t>
      </w:r>
      <w:r>
        <w:lastRenderedPageBreak/>
        <w:t>exclude advanced hepatic fibrosis in patients with non-alcoholic fatty liver disease. The study design and statistical analyses are adequate but contain minor flaws. However, a few defects in the methodology need to be modified. Also, some other minor issues have been mentioned in the “comments to the authors.” Overall, it is a critical study and should be considered for publication once these issues have been resolved.</w:t>
      </w:r>
    </w:p>
    <w:p w14:paraId="7E4D3F40" w14:textId="5160E358" w:rsidR="00E00D9F" w:rsidRDefault="00E00D9F" w:rsidP="00E00D9F">
      <w:r>
        <w:t xml:space="preserve">The manuscript presents </w:t>
      </w:r>
      <w:r w:rsidR="00F06F0B">
        <w:t>exciting</w:t>
      </w:r>
      <w:r>
        <w:t xml:space="preserve"> and clinically </w:t>
      </w:r>
      <w:r w:rsidR="00F06F0B">
        <w:t>significant</w:t>
      </w:r>
      <w:r>
        <w:t xml:space="preserve"> results. A few issues, however, need to be addressed:</w:t>
      </w:r>
    </w:p>
    <w:p w14:paraId="74807B46" w14:textId="77777777" w:rsidR="00E00D9F" w:rsidRDefault="00E00D9F" w:rsidP="00E00D9F">
      <w:r>
        <w:t>1) The paper requires correcting several grammar, punctuation, and abbreviations errors.</w:t>
      </w:r>
    </w:p>
    <w:p w14:paraId="0006248B" w14:textId="77777777" w:rsidR="00E00D9F" w:rsidRDefault="00E00D9F" w:rsidP="00E00D9F">
      <w:r>
        <w:t>2) The authors should introduce the full term first, followed by the abbreviation in parenthesis.</w:t>
      </w:r>
    </w:p>
    <w:p w14:paraId="06B4A292" w14:textId="77777777" w:rsidR="00E00D9F" w:rsidRDefault="00E00D9F" w:rsidP="00E00D9F">
      <w:r>
        <w:t>3) There are a few minor typographical errors, e.g., steatosis in results needs to be spelled correctly.</w:t>
      </w:r>
    </w:p>
    <w:p w14:paraId="5ACD65C0" w14:textId="77777777" w:rsidR="00E00D9F" w:rsidRDefault="00E00D9F" w:rsidP="00E00D9F">
      <w:r>
        <w:t>Title:</w:t>
      </w:r>
    </w:p>
    <w:p w14:paraId="14C54C6A" w14:textId="77777777" w:rsidR="00E00D9F" w:rsidRDefault="00E00D9F" w:rsidP="00E00D9F">
      <w:r>
        <w:t>• The authors should avoid using abbreviations in the title.</w:t>
      </w:r>
    </w:p>
    <w:p w14:paraId="701141B7" w14:textId="77777777" w:rsidR="00E00D9F" w:rsidRDefault="00E00D9F" w:rsidP="00E00D9F">
      <w:r>
        <w:t>• Title should be written in sentence case.</w:t>
      </w:r>
    </w:p>
    <w:p w14:paraId="6113070F" w14:textId="77777777" w:rsidR="00E00D9F" w:rsidRDefault="00E00D9F" w:rsidP="00E00D9F">
      <w:r>
        <w:t>Abstract:</w:t>
      </w:r>
    </w:p>
    <w:p w14:paraId="3202B4C6" w14:textId="77777777" w:rsidR="00E00D9F" w:rsidRDefault="00E00D9F" w:rsidP="00E00D9F">
      <w:r>
        <w:t>• The authors should rearrange abstract sections and background first, then the aim.</w:t>
      </w:r>
    </w:p>
    <w:p w14:paraId="2CDDE01B" w14:textId="77777777" w:rsidR="00E00D9F" w:rsidRDefault="00E00D9F" w:rsidP="00E00D9F">
      <w:r>
        <w:t>• Aim: “to assess the efficacy...”. I suggest changing “</w:t>
      </w:r>
      <w:proofErr w:type="spellStart"/>
      <w:proofErr w:type="gramStart"/>
      <w:r>
        <w:t>efficacy“</w:t>
      </w:r>
      <w:proofErr w:type="gramEnd"/>
      <w:r>
        <w:t>to</w:t>
      </w:r>
      <w:proofErr w:type="spellEnd"/>
      <w:r>
        <w:t xml:space="preserve"> “accuracy” since the purpose of the study is diagnostic and not therapeutic. Please correct this sentence in the abstract and introduction sections.</w:t>
      </w:r>
    </w:p>
    <w:p w14:paraId="56EB2CEC" w14:textId="77777777" w:rsidR="00E00D9F" w:rsidRDefault="00E00D9F" w:rsidP="00E00D9F">
      <w:r>
        <w:t>• Background: “… but a little of these markers...” Please rephrase this sentence.</w:t>
      </w:r>
    </w:p>
    <w:p w14:paraId="17272DA8" w14:textId="77777777" w:rsidR="00E00D9F" w:rsidRDefault="00E00D9F" w:rsidP="00E00D9F">
      <w:r>
        <w:t>• Patients and Methods: “The correlation between them and liver stiffness measurement (LSM) was compared.” The authors should note that correlation is a non-comparative test, a relation between two parameters. Also, what is meant by “them”? Please clarify the sentence.</w:t>
      </w:r>
    </w:p>
    <w:p w14:paraId="550F4A4A" w14:textId="77777777" w:rsidR="00E00D9F" w:rsidRDefault="00E00D9F" w:rsidP="00E00D9F">
      <w:r>
        <w:t>• Patients and Methods: “The accuracy of predicting liver fibrosis was assessed.” What is meant by “what”? The meaning of the sentence was confusing. Please rewrite it.</w:t>
      </w:r>
    </w:p>
    <w:p w14:paraId="46A1E4EE" w14:textId="77777777" w:rsidR="00E00D9F" w:rsidRDefault="00E00D9F" w:rsidP="00E00D9F">
      <w:r>
        <w:t>• Results: “…the results yield that GPR (B 3.424, P &lt;0.001*) and GAR (B 0.175, P &lt;0.001*) was the independent predictors for advanced hepatic”. Rewrite the sentence. It seems to be a “fibrosis” missing at the end of the sentence. Also, there is no need to write the regression coefficient value.</w:t>
      </w:r>
    </w:p>
    <w:p w14:paraId="4BD85574" w14:textId="77777777" w:rsidR="00E00D9F" w:rsidRDefault="00E00D9F" w:rsidP="00E00D9F">
      <w:r>
        <w:t>• Conclusions had to be rewritten considering the regression analysis and ROC curve results.</w:t>
      </w:r>
    </w:p>
    <w:p w14:paraId="4553188F" w14:textId="77777777" w:rsidR="00E00D9F" w:rsidRDefault="00E00D9F" w:rsidP="00E00D9F">
      <w:r>
        <w:t>Introduction:</w:t>
      </w:r>
    </w:p>
    <w:p w14:paraId="03BB688B" w14:textId="77777777" w:rsidR="00E00D9F" w:rsidRDefault="00E00D9F" w:rsidP="00E00D9F">
      <w:r>
        <w:t>• The second paragraph: Given the significant changes in diagnostic criteria between MAFLD and NAFLD, authors shouldn’t interchange. The authors need to describe the prevalence of NAFLD.</w:t>
      </w:r>
    </w:p>
    <w:p w14:paraId="05FD2539" w14:textId="3C863566" w:rsidR="00E63FE4" w:rsidRDefault="001640A1" w:rsidP="00E00D9F">
      <w:pPr>
        <w:rPr>
          <w:b/>
          <w:bCs/>
          <w:sz w:val="28"/>
          <w:szCs w:val="28"/>
        </w:rPr>
      </w:pPr>
      <w:r w:rsidRPr="001640A1">
        <w:rPr>
          <w:b/>
          <w:bCs/>
          <w:sz w:val="28"/>
          <w:szCs w:val="28"/>
        </w:rPr>
        <w:t>Reviewer 3:</w:t>
      </w:r>
      <w:r w:rsidR="00E63FE4">
        <w:rPr>
          <w:b/>
          <w:bCs/>
          <w:sz w:val="28"/>
          <w:szCs w:val="28"/>
        </w:rPr>
        <w:t xml:space="preserve"> 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E00D9F" w:rsidRPr="00E00D9F" w14:paraId="7840E339" w14:textId="77777777" w:rsidTr="0022271A">
        <w:tc>
          <w:tcPr>
            <w:tcW w:w="1885" w:type="dxa"/>
          </w:tcPr>
          <w:bookmarkEnd w:id="0"/>
          <w:p w14:paraId="7A02A14E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>Raw number</w:t>
            </w:r>
          </w:p>
        </w:tc>
        <w:tc>
          <w:tcPr>
            <w:tcW w:w="7465" w:type="dxa"/>
          </w:tcPr>
          <w:p w14:paraId="51F3278B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>comment</w:t>
            </w:r>
          </w:p>
        </w:tc>
      </w:tr>
      <w:tr w:rsidR="00E00D9F" w:rsidRPr="00E00D9F" w14:paraId="52AC491D" w14:textId="77777777" w:rsidTr="0022271A">
        <w:tc>
          <w:tcPr>
            <w:tcW w:w="9350" w:type="dxa"/>
            <w:gridSpan w:val="2"/>
          </w:tcPr>
          <w:p w14:paraId="6C59F8D7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>Abstract</w:t>
            </w:r>
          </w:p>
        </w:tc>
      </w:tr>
      <w:tr w:rsidR="00E00D9F" w:rsidRPr="00E00D9F" w14:paraId="290DDB92" w14:textId="77777777" w:rsidTr="0022271A">
        <w:tc>
          <w:tcPr>
            <w:tcW w:w="1885" w:type="dxa"/>
          </w:tcPr>
          <w:p w14:paraId="367DC4DD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</w:p>
        </w:tc>
        <w:tc>
          <w:tcPr>
            <w:tcW w:w="7465" w:type="dxa"/>
          </w:tcPr>
          <w:p w14:paraId="11F61845" w14:textId="1924E7F2" w:rsidR="00E00D9F" w:rsidRPr="00E00D9F" w:rsidRDefault="00F06F0B" w:rsidP="00E00D9F">
            <w:pPr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The background</w:t>
            </w:r>
            <w:r w:rsidR="00E00D9F" w:rsidRPr="00E00D9F">
              <w:rPr>
                <w:rFonts w:ascii="Calibri" w:eastAsia="Calibri" w:hAnsi="Calibri" w:cs="Arial"/>
              </w:rPr>
              <w:t xml:space="preserve"> should be before the aim.</w:t>
            </w:r>
          </w:p>
        </w:tc>
      </w:tr>
      <w:tr w:rsidR="00E00D9F" w:rsidRPr="00E00D9F" w14:paraId="0D90440B" w14:textId="77777777" w:rsidTr="0022271A">
        <w:tc>
          <w:tcPr>
            <w:tcW w:w="1885" w:type="dxa"/>
          </w:tcPr>
          <w:p w14:paraId="13AD34FA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>22</w:t>
            </w:r>
          </w:p>
        </w:tc>
        <w:tc>
          <w:tcPr>
            <w:tcW w:w="7465" w:type="dxa"/>
          </w:tcPr>
          <w:p w14:paraId="76D6127D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GPR &amp; GAR were positively correlated with the hepatic </w:t>
            </w:r>
            <w:r w:rsidRPr="00E00D9F">
              <w:rPr>
                <w:rFonts w:ascii="Times New Roman" w:eastAsia="Calibri" w:hAnsi="Times New Roman" w:cs="Times New Roman"/>
                <w:sz w:val="20"/>
                <w:szCs w:val="20"/>
                <w:highlight w:val="yellow"/>
              </w:rPr>
              <w:t>degree of</w:t>
            </w:r>
            <w:r w:rsidRPr="00E00D9F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fibrosis </w:t>
            </w:r>
          </w:p>
        </w:tc>
      </w:tr>
      <w:tr w:rsidR="00E00D9F" w:rsidRPr="00E00D9F" w14:paraId="74E22E2E" w14:textId="77777777" w:rsidTr="0022271A">
        <w:tc>
          <w:tcPr>
            <w:tcW w:w="9350" w:type="dxa"/>
            <w:gridSpan w:val="2"/>
          </w:tcPr>
          <w:p w14:paraId="728F0C92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>Introduction</w:t>
            </w:r>
          </w:p>
        </w:tc>
      </w:tr>
      <w:tr w:rsidR="00E00D9F" w:rsidRPr="00E00D9F" w14:paraId="062F98B6" w14:textId="77777777" w:rsidTr="0022271A">
        <w:tc>
          <w:tcPr>
            <w:tcW w:w="1885" w:type="dxa"/>
          </w:tcPr>
          <w:p w14:paraId="24127F57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>50, 52</w:t>
            </w:r>
          </w:p>
        </w:tc>
        <w:tc>
          <w:tcPr>
            <w:tcW w:w="7465" w:type="dxa"/>
          </w:tcPr>
          <w:p w14:paraId="74AC0458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>What is meant by MAFLD</w:t>
            </w:r>
          </w:p>
        </w:tc>
      </w:tr>
      <w:tr w:rsidR="00E00D9F" w:rsidRPr="00E00D9F" w14:paraId="7192B55D" w14:textId="77777777" w:rsidTr="0022271A">
        <w:tc>
          <w:tcPr>
            <w:tcW w:w="1885" w:type="dxa"/>
          </w:tcPr>
          <w:p w14:paraId="6B023197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>55</w:t>
            </w:r>
          </w:p>
        </w:tc>
        <w:tc>
          <w:tcPr>
            <w:tcW w:w="7465" w:type="dxa"/>
          </w:tcPr>
          <w:p w14:paraId="4E3565E4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>What is meant by NASH</w:t>
            </w:r>
          </w:p>
        </w:tc>
      </w:tr>
      <w:tr w:rsidR="00E00D9F" w:rsidRPr="00E00D9F" w14:paraId="5EBDDEDE" w14:textId="77777777" w:rsidTr="0022271A">
        <w:tc>
          <w:tcPr>
            <w:tcW w:w="1885" w:type="dxa"/>
          </w:tcPr>
          <w:p w14:paraId="2444B350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>63</w:t>
            </w:r>
          </w:p>
        </w:tc>
        <w:tc>
          <w:tcPr>
            <w:tcW w:w="7465" w:type="dxa"/>
          </w:tcPr>
          <w:p w14:paraId="7A9FC7B8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Lemoine should be in bold font.</w:t>
            </w:r>
          </w:p>
        </w:tc>
      </w:tr>
      <w:tr w:rsidR="00E00D9F" w:rsidRPr="00E00D9F" w14:paraId="1A1437D9" w14:textId="77777777" w:rsidTr="0022271A">
        <w:tc>
          <w:tcPr>
            <w:tcW w:w="1885" w:type="dxa"/>
          </w:tcPr>
          <w:p w14:paraId="351BE2C2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>68</w:t>
            </w:r>
          </w:p>
        </w:tc>
        <w:tc>
          <w:tcPr>
            <w:tcW w:w="7465" w:type="dxa"/>
          </w:tcPr>
          <w:p w14:paraId="09D70CD7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HE </w:t>
            </w:r>
            <w:r w:rsidRPr="00E00D9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hould be in bold font.</w:t>
            </w:r>
          </w:p>
        </w:tc>
      </w:tr>
      <w:tr w:rsidR="00E00D9F" w:rsidRPr="00E00D9F" w14:paraId="77B43EED" w14:textId="77777777" w:rsidTr="0022271A">
        <w:tc>
          <w:tcPr>
            <w:tcW w:w="1885" w:type="dxa"/>
          </w:tcPr>
          <w:p w14:paraId="14AF4BF6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>71</w:t>
            </w:r>
          </w:p>
        </w:tc>
        <w:tc>
          <w:tcPr>
            <w:tcW w:w="7465" w:type="dxa"/>
          </w:tcPr>
          <w:p w14:paraId="2401E4D3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 xml:space="preserve">Lie </w:t>
            </w:r>
            <w:r w:rsidRPr="00E00D9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hould be in bold font.</w:t>
            </w:r>
          </w:p>
        </w:tc>
      </w:tr>
      <w:tr w:rsidR="00E00D9F" w:rsidRPr="00E00D9F" w14:paraId="275D553C" w14:textId="77777777" w:rsidTr="0022271A">
        <w:tc>
          <w:tcPr>
            <w:tcW w:w="1885" w:type="dxa"/>
          </w:tcPr>
          <w:p w14:paraId="58DF06DA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>72</w:t>
            </w:r>
          </w:p>
        </w:tc>
        <w:tc>
          <w:tcPr>
            <w:tcW w:w="7465" w:type="dxa"/>
          </w:tcPr>
          <w:p w14:paraId="7F16C3AA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>What is meant by CHB</w:t>
            </w:r>
          </w:p>
        </w:tc>
      </w:tr>
      <w:tr w:rsidR="00E00D9F" w:rsidRPr="00E00D9F" w14:paraId="66164FCA" w14:textId="77777777" w:rsidTr="0022271A">
        <w:tc>
          <w:tcPr>
            <w:tcW w:w="9350" w:type="dxa"/>
            <w:gridSpan w:val="2"/>
          </w:tcPr>
          <w:p w14:paraId="429B97AB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>Patient and methods</w:t>
            </w:r>
          </w:p>
        </w:tc>
      </w:tr>
      <w:tr w:rsidR="00E00D9F" w:rsidRPr="00E00D9F" w14:paraId="722D766A" w14:textId="77777777" w:rsidTr="0022271A">
        <w:tc>
          <w:tcPr>
            <w:tcW w:w="1885" w:type="dxa"/>
          </w:tcPr>
          <w:p w14:paraId="00FFDBF7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>83</w:t>
            </w:r>
          </w:p>
        </w:tc>
        <w:tc>
          <w:tcPr>
            <w:tcW w:w="7465" w:type="dxa"/>
          </w:tcPr>
          <w:p w14:paraId="72A65590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>What is meant by</w:t>
            </w:r>
            <w:r w:rsidRPr="00E00D9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AP determination</w:t>
            </w:r>
          </w:p>
        </w:tc>
      </w:tr>
      <w:tr w:rsidR="00E00D9F" w:rsidRPr="00E00D9F" w14:paraId="0CE4668A" w14:textId="77777777" w:rsidTr="0022271A">
        <w:tc>
          <w:tcPr>
            <w:tcW w:w="1885" w:type="dxa"/>
          </w:tcPr>
          <w:p w14:paraId="5524A4B0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>85 to 88</w:t>
            </w:r>
          </w:p>
        </w:tc>
        <w:tc>
          <w:tcPr>
            <w:tcW w:w="7465" w:type="dxa"/>
          </w:tcPr>
          <w:p w14:paraId="79CEC83B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>Exclusion criteria should be revised as regard grammar and punctuation marks.</w:t>
            </w:r>
          </w:p>
        </w:tc>
      </w:tr>
      <w:tr w:rsidR="00E00D9F" w:rsidRPr="00E00D9F" w14:paraId="20D71DDC" w14:textId="77777777" w:rsidTr="0022271A">
        <w:tc>
          <w:tcPr>
            <w:tcW w:w="1885" w:type="dxa"/>
          </w:tcPr>
          <w:p w14:paraId="313E6D36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>95 to 102</w:t>
            </w:r>
          </w:p>
        </w:tc>
        <w:tc>
          <w:tcPr>
            <w:tcW w:w="7465" w:type="dxa"/>
          </w:tcPr>
          <w:p w14:paraId="42F0897B" w14:textId="37E2E8D6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Laboratory investigations </w:t>
            </w:r>
            <w:r w:rsidRPr="00E00D9F">
              <w:rPr>
                <w:rFonts w:ascii="Calibri" w:eastAsia="Calibri" w:hAnsi="Calibri" w:cs="Arial"/>
              </w:rPr>
              <w:t>should be revised as regard grammar and punctuation marks</w:t>
            </w:r>
            <w:r w:rsidR="00F06F0B">
              <w:rPr>
                <w:rFonts w:ascii="Calibri" w:eastAsia="Calibri" w:hAnsi="Calibri" w:cs="Arial"/>
              </w:rPr>
              <w:t>.</w:t>
            </w:r>
          </w:p>
        </w:tc>
      </w:tr>
      <w:tr w:rsidR="00E00D9F" w:rsidRPr="00E00D9F" w14:paraId="395F7B7F" w14:textId="77777777" w:rsidTr="0022271A">
        <w:tc>
          <w:tcPr>
            <w:tcW w:w="1885" w:type="dxa"/>
          </w:tcPr>
          <w:p w14:paraId="77A14328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>105</w:t>
            </w:r>
          </w:p>
        </w:tc>
        <w:tc>
          <w:tcPr>
            <w:tcW w:w="7465" w:type="dxa"/>
          </w:tcPr>
          <w:p w14:paraId="009A4541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>What is meant by TE</w:t>
            </w:r>
          </w:p>
        </w:tc>
      </w:tr>
      <w:tr w:rsidR="00E00D9F" w:rsidRPr="00E00D9F" w14:paraId="7ED15104" w14:textId="77777777" w:rsidTr="0022271A">
        <w:tc>
          <w:tcPr>
            <w:tcW w:w="9350" w:type="dxa"/>
            <w:gridSpan w:val="2"/>
          </w:tcPr>
          <w:p w14:paraId="1F118969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>Results</w:t>
            </w:r>
          </w:p>
        </w:tc>
      </w:tr>
      <w:tr w:rsidR="00E00D9F" w:rsidRPr="00E00D9F" w14:paraId="766A176C" w14:textId="77777777" w:rsidTr="0022271A">
        <w:tc>
          <w:tcPr>
            <w:tcW w:w="1885" w:type="dxa"/>
          </w:tcPr>
          <w:p w14:paraId="3F1DF86B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>Table 1</w:t>
            </w:r>
          </w:p>
        </w:tc>
        <w:tc>
          <w:tcPr>
            <w:tcW w:w="7465" w:type="dxa"/>
          </w:tcPr>
          <w:p w14:paraId="7BD00559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 xml:space="preserve">What is meant by </w:t>
            </w:r>
            <w:r w:rsidRPr="00E00D9F">
              <w:rPr>
                <w:rFonts w:ascii="Times New Roman" w:eastAsia="Times New Roman" w:hAnsi="Times New Roman" w:cs="Times New Roman"/>
                <w:sz w:val="20"/>
                <w:szCs w:val="20"/>
              </w:rPr>
              <w:t>History of regimen</w:t>
            </w:r>
          </w:p>
        </w:tc>
      </w:tr>
      <w:tr w:rsidR="00E00D9F" w:rsidRPr="00E00D9F" w14:paraId="3D71CE06" w14:textId="77777777" w:rsidTr="0022271A">
        <w:tc>
          <w:tcPr>
            <w:tcW w:w="9350" w:type="dxa"/>
            <w:gridSpan w:val="2"/>
          </w:tcPr>
          <w:p w14:paraId="5F11803F" w14:textId="205FB3FD" w:rsidR="00E00D9F" w:rsidRPr="00E00D9F" w:rsidRDefault="00F06F0B" w:rsidP="00E00D9F">
            <w:pPr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Comments</w:t>
            </w:r>
            <w:r w:rsidR="00E00D9F" w:rsidRPr="00E00D9F">
              <w:rPr>
                <w:rFonts w:ascii="Calibri" w:eastAsia="Calibri" w:hAnsi="Calibri" w:cs="Arial"/>
              </w:rPr>
              <w:t xml:space="preserve"> on tables should be below the table, not above.</w:t>
            </w:r>
          </w:p>
        </w:tc>
      </w:tr>
      <w:tr w:rsidR="00E00D9F" w:rsidRPr="00E00D9F" w14:paraId="50334A27" w14:textId="77777777" w:rsidTr="0022271A">
        <w:tc>
          <w:tcPr>
            <w:tcW w:w="9350" w:type="dxa"/>
            <w:gridSpan w:val="2"/>
          </w:tcPr>
          <w:p w14:paraId="51F98D8D" w14:textId="77777777" w:rsidR="00E00D9F" w:rsidRPr="00E00D9F" w:rsidRDefault="00E00D9F" w:rsidP="00E00D9F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E00D9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Discussion </w:t>
            </w:r>
          </w:p>
          <w:p w14:paraId="6DB83E19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</w:p>
        </w:tc>
      </w:tr>
      <w:tr w:rsidR="00E00D9F" w:rsidRPr="00E00D9F" w14:paraId="52D9FB34" w14:textId="77777777" w:rsidTr="0022271A">
        <w:tc>
          <w:tcPr>
            <w:tcW w:w="1885" w:type="dxa"/>
          </w:tcPr>
          <w:p w14:paraId="5AB0AAC9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>219</w:t>
            </w:r>
          </w:p>
        </w:tc>
        <w:tc>
          <w:tcPr>
            <w:tcW w:w="7465" w:type="dxa"/>
          </w:tcPr>
          <w:p w14:paraId="4694BB15" w14:textId="222DB813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Times New Roman" w:eastAsia="Calibri" w:hAnsi="Times New Roman" w:cs="Times New Roman"/>
                <w:color w:val="333333"/>
                <w:sz w:val="20"/>
                <w:szCs w:val="20"/>
                <w:shd w:val="clear" w:color="auto" w:fill="FFFFFF"/>
              </w:rPr>
              <w:t>(</w:t>
            </w:r>
            <w:proofErr w:type="gramStart"/>
            <w:r w:rsidR="00F06F0B">
              <w:rPr>
                <w:rFonts w:ascii="Times New Roman" w:eastAsia="Calibri" w:hAnsi="Times New Roman" w:cs="Times New Roman"/>
                <w:color w:val="333333"/>
                <w:sz w:val="20"/>
                <w:szCs w:val="20"/>
                <w:shd w:val="clear" w:color="auto" w:fill="FFFFFF"/>
              </w:rPr>
              <w:t>the</w:t>
            </w:r>
            <w:proofErr w:type="gramEnd"/>
            <w:r w:rsidRPr="00E00D9F">
              <w:rPr>
                <w:rFonts w:ascii="Times New Roman" w:eastAsia="Calibri" w:hAnsi="Times New Roman" w:cs="Times New Roman"/>
                <w:color w:val="333333"/>
                <w:sz w:val="20"/>
                <w:szCs w:val="20"/>
                <w:shd w:val="clear" w:color="auto" w:fill="FFFFFF"/>
              </w:rPr>
              <w:t xml:space="preserve"> Egyptian guidelines for MAFLD recommended that The exclusion of high risk of significant fibrosis) wrong grammar and spelling</w:t>
            </w:r>
          </w:p>
        </w:tc>
      </w:tr>
      <w:tr w:rsidR="00E00D9F" w:rsidRPr="00E00D9F" w14:paraId="1451E66B" w14:textId="77777777" w:rsidTr="0022271A">
        <w:tc>
          <w:tcPr>
            <w:tcW w:w="1885" w:type="dxa"/>
          </w:tcPr>
          <w:p w14:paraId="0F86ED49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>221</w:t>
            </w:r>
          </w:p>
        </w:tc>
        <w:tc>
          <w:tcPr>
            <w:tcW w:w="7465" w:type="dxa"/>
          </w:tcPr>
          <w:p w14:paraId="4649B281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>What is meant by VCTE</w:t>
            </w:r>
          </w:p>
        </w:tc>
      </w:tr>
      <w:tr w:rsidR="00E00D9F" w:rsidRPr="00E00D9F" w14:paraId="3DB64832" w14:textId="77777777" w:rsidTr="0022271A">
        <w:tc>
          <w:tcPr>
            <w:tcW w:w="9350" w:type="dxa"/>
            <w:gridSpan w:val="2"/>
          </w:tcPr>
          <w:p w14:paraId="25014B66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>References</w:t>
            </w:r>
          </w:p>
        </w:tc>
      </w:tr>
      <w:tr w:rsidR="00E00D9F" w:rsidRPr="00E00D9F" w14:paraId="32D09A2E" w14:textId="77777777" w:rsidTr="0022271A">
        <w:tc>
          <w:tcPr>
            <w:tcW w:w="9350" w:type="dxa"/>
            <w:gridSpan w:val="2"/>
          </w:tcPr>
          <w:p w14:paraId="14FC6C3A" w14:textId="77777777" w:rsidR="00E00D9F" w:rsidRPr="00E00D9F" w:rsidRDefault="00E00D9F" w:rsidP="00E00D9F">
            <w:pPr>
              <w:rPr>
                <w:rFonts w:ascii="Calibri" w:eastAsia="Calibri" w:hAnsi="Calibri" w:cs="Arial"/>
              </w:rPr>
            </w:pPr>
            <w:r w:rsidRPr="00E00D9F">
              <w:rPr>
                <w:rFonts w:ascii="Calibri" w:eastAsia="Calibri" w:hAnsi="Calibri" w:cs="Arial"/>
              </w:rPr>
              <w:t>Should be revised as regard configuration and grammar</w:t>
            </w:r>
          </w:p>
        </w:tc>
      </w:tr>
    </w:tbl>
    <w:p w14:paraId="027B3650" w14:textId="6513341A" w:rsidR="001D2333" w:rsidRDefault="001D2333" w:rsidP="001D2333">
      <w:pPr>
        <w:rPr>
          <w:b/>
          <w:bCs/>
          <w:cs/>
        </w:rPr>
      </w:pPr>
      <w:r w:rsidRPr="001D2333">
        <w:rPr>
          <w:rFonts w:hint="cs"/>
          <w:b/>
          <w:bCs/>
          <w:cs/>
        </w:rPr>
        <w:t>reviewer 4</w:t>
      </w:r>
    </w:p>
    <w:p w14:paraId="7FA30041" w14:textId="77777777" w:rsidR="0006241B" w:rsidRPr="0006241B" w:rsidRDefault="0006241B" w:rsidP="0006241B">
      <w:pPr>
        <w:rPr>
          <w:kern w:val="2"/>
          <w14:ligatures w14:val="standardContextual"/>
        </w:rPr>
      </w:pPr>
      <w:r w:rsidRPr="0006241B">
        <w:rPr>
          <w:kern w:val="2"/>
          <w14:ligatures w14:val="standardContextual"/>
        </w:rPr>
        <w:t>The authors discussed non-invasive predictors of hepatic fibrosis among patients with NAFLD, the work focuses on an interesting issue, but we have some comments:</w:t>
      </w:r>
    </w:p>
    <w:p w14:paraId="2B4DB773" w14:textId="77777777" w:rsidR="0006241B" w:rsidRPr="0006241B" w:rsidRDefault="0006241B" w:rsidP="0006241B">
      <w:pPr>
        <w:rPr>
          <w:kern w:val="2"/>
          <w14:ligatures w14:val="standardContextual"/>
        </w:rPr>
      </w:pPr>
      <w:r w:rsidRPr="0006241B">
        <w:rPr>
          <w:kern w:val="2"/>
          <w14:ligatures w14:val="standardContextual"/>
        </w:rPr>
        <w:t>1- MAFLD: Please define before first use</w:t>
      </w:r>
    </w:p>
    <w:p w14:paraId="5F8377BD" w14:textId="1FD8F14C" w:rsidR="0006241B" w:rsidRPr="0006241B" w:rsidRDefault="0006241B" w:rsidP="0006241B">
      <w:pPr>
        <w:rPr>
          <w:kern w:val="2"/>
          <w14:ligatures w14:val="standardContextual"/>
        </w:rPr>
      </w:pPr>
      <w:r w:rsidRPr="0006241B">
        <w:rPr>
          <w:kern w:val="2"/>
          <w14:ligatures w14:val="standardContextual"/>
        </w:rPr>
        <w:t xml:space="preserve">Also, the newly introduced terminology MAFLD changed fatty liver disease from a disease of exclusion to </w:t>
      </w:r>
      <w:r w:rsidR="00F06F0B">
        <w:rPr>
          <w:kern w:val="2"/>
          <w14:ligatures w14:val="standardContextual"/>
        </w:rPr>
        <w:t>an illness</w:t>
      </w:r>
      <w:r w:rsidRPr="0006241B">
        <w:rPr>
          <w:kern w:val="2"/>
          <w14:ligatures w14:val="standardContextual"/>
        </w:rPr>
        <w:t xml:space="preserve"> of inclusion based on new inclusion criteria, and it looks better than NAFLD in predicting the prognosis and outcomes.</w:t>
      </w:r>
    </w:p>
    <w:p w14:paraId="51957A01" w14:textId="77777777" w:rsidR="0006241B" w:rsidRPr="0006241B" w:rsidRDefault="0006241B" w:rsidP="0006241B">
      <w:pPr>
        <w:rPr>
          <w:kern w:val="2"/>
          <w14:ligatures w14:val="standardContextual"/>
        </w:rPr>
      </w:pPr>
      <w:r w:rsidRPr="0006241B">
        <w:rPr>
          <w:kern w:val="2"/>
          <w14:ligatures w14:val="standardContextual"/>
        </w:rPr>
        <w:t>So please define which one you will follow in your study NAFLD or MAFLD</w:t>
      </w:r>
    </w:p>
    <w:p w14:paraId="6E766B3A" w14:textId="77777777" w:rsidR="0006241B" w:rsidRPr="0006241B" w:rsidRDefault="0006241B" w:rsidP="0006241B">
      <w:pPr>
        <w:rPr>
          <w:kern w:val="2"/>
          <w14:ligatures w14:val="standardContextual"/>
        </w:rPr>
      </w:pPr>
      <w:r w:rsidRPr="0006241B">
        <w:rPr>
          <w:kern w:val="2"/>
          <w14:ligatures w14:val="standardContextual"/>
        </w:rPr>
        <w:t>2- The chapter results need re-writing and subheadings</w:t>
      </w:r>
    </w:p>
    <w:p w14:paraId="4FFC7B5E" w14:textId="77777777" w:rsidR="0006241B" w:rsidRPr="0006241B" w:rsidRDefault="0006241B" w:rsidP="0006241B">
      <w:pPr>
        <w:rPr>
          <w:kern w:val="2"/>
          <w14:ligatures w14:val="standardContextual"/>
        </w:rPr>
      </w:pPr>
      <w:r w:rsidRPr="0006241B">
        <w:rPr>
          <w:kern w:val="2"/>
          <w14:ligatures w14:val="standardContextual"/>
        </w:rPr>
        <w:t>3- How sample size was calculated</w:t>
      </w:r>
    </w:p>
    <w:p w14:paraId="2415A32F" w14:textId="02B8B7EF" w:rsidR="0006241B" w:rsidRDefault="0006241B" w:rsidP="0006241B">
      <w:pPr>
        <w:rPr>
          <w:kern w:val="2"/>
          <w14:ligatures w14:val="standardContextual"/>
        </w:rPr>
      </w:pPr>
      <w:r w:rsidRPr="0006241B">
        <w:rPr>
          <w:kern w:val="2"/>
          <w14:ligatures w14:val="standardContextual"/>
        </w:rPr>
        <w:t xml:space="preserve">4- A clear message from this study should be: These markers are predictors of what stage of fibrosis among NAFLD patients (early, advanced, or both); please make it </w:t>
      </w:r>
      <w:r w:rsidR="00F06F0B">
        <w:rPr>
          <w:kern w:val="2"/>
          <w14:ligatures w14:val="standardContextual"/>
        </w:rPr>
        <w:t>clear</w:t>
      </w:r>
      <w:r>
        <w:rPr>
          <w:kern w:val="2"/>
          <w14:ligatures w14:val="standardContextual"/>
        </w:rPr>
        <w:t>.</w:t>
      </w:r>
    </w:p>
    <w:p w14:paraId="4A002B07" w14:textId="395294A5" w:rsidR="0006241B" w:rsidRPr="0006241B" w:rsidRDefault="0006241B" w:rsidP="0006241B">
      <w:pPr>
        <w:rPr>
          <w:kern w:val="2"/>
          <w14:ligatures w14:val="standardContextual"/>
        </w:rPr>
      </w:pPr>
      <w:r>
        <w:rPr>
          <w:kern w:val="2"/>
          <w14:ligatures w14:val="standardContextual"/>
        </w:rPr>
        <w:t xml:space="preserve">Check the uploaded </w:t>
      </w:r>
      <w:proofErr w:type="gramStart"/>
      <w:r>
        <w:rPr>
          <w:kern w:val="2"/>
          <w14:ligatures w14:val="standardContextual"/>
        </w:rPr>
        <w:t>file</w:t>
      </w:r>
      <w:r w:rsidR="003757D1">
        <w:rPr>
          <w:kern w:val="2"/>
          <w14:ligatures w14:val="standardContextual"/>
        </w:rPr>
        <w:t>(</w:t>
      </w:r>
      <w:proofErr w:type="gramEnd"/>
      <w:r w:rsidR="003757D1">
        <w:rPr>
          <w:kern w:val="2"/>
          <w14:ligatures w14:val="standardContextual"/>
        </w:rPr>
        <w:t>ME)</w:t>
      </w:r>
    </w:p>
    <w:p w14:paraId="3DEDE90C" w14:textId="7A57252C" w:rsidR="008D0F87" w:rsidRPr="002D6032" w:rsidRDefault="008D0F87" w:rsidP="001D2333">
      <w:pPr>
        <w:rPr>
          <w:b/>
          <w:bCs/>
        </w:rPr>
      </w:pPr>
      <w:r w:rsidRPr="002D6032">
        <w:rPr>
          <w:b/>
          <w:bCs/>
        </w:rPr>
        <w:t>Editor Comments to Author:</w:t>
      </w:r>
    </w:p>
    <w:p w14:paraId="6B12426E" w14:textId="7EC9990C" w:rsidR="008D0F87" w:rsidRDefault="008D0F87" w:rsidP="008D0F87">
      <w:r>
        <w:t>1. Please check the author names and affiliations included on your Title Page, mainly that the spelling of all authors</w:t>
      </w:r>
      <w:r w:rsidR="00264FD3">
        <w:t>'</w:t>
      </w:r>
      <w:r>
        <w:t xml:space="preserve"> names is correct</w:t>
      </w:r>
      <w:r w:rsidRPr="003819DB">
        <w:t xml:space="preserve">. They are cited in the order you wish them to appear in the final article. </w:t>
      </w:r>
      <w:r w:rsidR="00264FD3">
        <w:t>In addition, e</w:t>
      </w:r>
      <w:r w:rsidRPr="003819DB">
        <w:t>ach</w:t>
      </w:r>
      <w:r>
        <w:t xml:space="preserve"> author</w:t>
      </w:r>
      <w:r w:rsidR="00264FD3">
        <w:t>'</w:t>
      </w:r>
      <w:r>
        <w:t>s affiliation details are correct.</w:t>
      </w:r>
    </w:p>
    <w:p w14:paraId="368B6455" w14:textId="01BA7B23" w:rsidR="008D0F87" w:rsidRDefault="008D0F87" w:rsidP="008D0F87">
      <w:r>
        <w:t xml:space="preserve">2. Please include a 'Structured Abstract': not more than 250 words, broken down into, i.e., Aims, Patients &amp; Methods/Materials &amp; Methods, Results, and Conclusions. For authors presenting the results of clinical trials, the guidelines recommended by CONSORT should be followed when writing the abstract (http://www.consort-statement.org/), and the clinical trial registration number </w:t>
      </w:r>
      <w:r w:rsidR="00216525">
        <w:t xml:space="preserve">should be </w:t>
      </w:r>
      <w:r>
        <w:t>included at the end of the abstract, where available.</w:t>
      </w:r>
    </w:p>
    <w:p w14:paraId="1C94D9C9" w14:textId="77777777" w:rsidR="008D0F87" w:rsidRDefault="008D0F87" w:rsidP="008D0F87">
      <w:r>
        <w:t>3. Please include up to 10 keywords in your revised manuscript (including the four keywords you selected as part of the submission process).</w:t>
      </w:r>
    </w:p>
    <w:p w14:paraId="1573C3BF" w14:textId="170153DA" w:rsidR="008D0F87" w:rsidRDefault="008D0F87" w:rsidP="008D0F87">
      <w:r>
        <w:t>4. Please amend the references as per the author</w:t>
      </w:r>
      <w:r w:rsidR="00264FD3">
        <w:t>'s</w:t>
      </w:r>
      <w:r>
        <w:t xml:space="preserve"> guidelines:</w:t>
      </w:r>
    </w:p>
    <w:p w14:paraId="1529340E" w14:textId="66BB992C" w:rsidR="008D0F87" w:rsidRDefault="008D0F87" w:rsidP="008D0F87">
      <w:r>
        <w:t xml:space="preserve">a. References should be numerically listed in the reference section in the </w:t>
      </w:r>
      <w:proofErr w:type="gramStart"/>
      <w:r w:rsidR="00F06F0B">
        <w:t>order</w:t>
      </w:r>
      <w:proofErr w:type="gramEnd"/>
      <w:r w:rsidR="00F06F0B">
        <w:t xml:space="preserve"> </w:t>
      </w:r>
      <w:r>
        <w:t>they occur in the text.</w:t>
      </w:r>
    </w:p>
    <w:p w14:paraId="68BEC35E" w14:textId="77777777" w:rsidR="008D0F87" w:rsidRDefault="008D0F87" w:rsidP="008D0F87">
      <w:r>
        <w:t>b. References should appear as a number, i.e., [1, 2] in the text.</w:t>
      </w:r>
    </w:p>
    <w:p w14:paraId="7959D585" w14:textId="77777777" w:rsidR="008D0F87" w:rsidRDefault="008D0F87" w:rsidP="008D0F87">
      <w:r>
        <w:t>c. References should cite three authors et al.: it is our house style to list a maximum of six authors, and if there is more than this, three authors et al.</w:t>
      </w:r>
    </w:p>
    <w:p w14:paraId="0661507F" w14:textId="3836F862" w:rsidR="008D0F87" w:rsidRDefault="008D0F87" w:rsidP="008D0F87">
      <w:bookmarkStart w:id="1" w:name="_Hlk96608633"/>
      <w:r>
        <w:t>5.</w:t>
      </w:r>
      <w:bookmarkEnd w:id="1"/>
      <w:r>
        <w:t xml:space="preserve"> Please </w:t>
      </w:r>
      <w:r w:rsidR="00216525">
        <w:t>ensure</w:t>
      </w:r>
      <w:r>
        <w:t xml:space="preserve"> all tables and boxes are titled and cited in the text.</w:t>
      </w:r>
      <w:r w:rsidR="006C30DE">
        <w:t xml:space="preserve"> Three-line tables are preferred.</w:t>
      </w:r>
    </w:p>
    <w:p w14:paraId="5E59D14E" w14:textId="07076312" w:rsidR="008D0F87" w:rsidRDefault="00A76C04" w:rsidP="008D0F87">
      <w:pPr>
        <w:rPr>
          <w:rStyle w:val="Hyperlink"/>
        </w:rPr>
      </w:pPr>
      <w:r>
        <w:t>P</w:t>
      </w:r>
      <w:r w:rsidR="008D0F87">
        <w:t xml:space="preserve">lease find a link to the African Journal of </w:t>
      </w:r>
      <w:r w:rsidR="0078631E">
        <w:t>G</w:t>
      </w:r>
      <w:r w:rsidR="008D0F87">
        <w:t xml:space="preserve">astroenterology and </w:t>
      </w:r>
      <w:r w:rsidR="0078631E">
        <w:t>H</w:t>
      </w:r>
      <w:r w:rsidR="008D0F87">
        <w:t>epatology Author Guidelines</w:t>
      </w:r>
      <w:r w:rsidR="0078631E">
        <w:t>,</w:t>
      </w:r>
      <w:r w:rsidR="008D0F87">
        <w:t xml:space="preserve"> which </w:t>
      </w:r>
      <w:r w:rsidR="00216525">
        <w:t>explains</w:t>
      </w:r>
      <w:r w:rsidR="008D0F87">
        <w:t xml:space="preserve"> these sections in more detail: </w:t>
      </w:r>
      <w:hyperlink r:id="rId5" w:history="1">
        <w:r w:rsidR="008D0F87" w:rsidRPr="005A2BE6">
          <w:rPr>
            <w:rStyle w:val="Hyperlink"/>
          </w:rPr>
          <w:t>https://ajgh.journals.ekb.eg/journal/authors.note</w:t>
        </w:r>
      </w:hyperlink>
      <w:r w:rsidR="008D0F87">
        <w:rPr>
          <w:rStyle w:val="Hyperlink"/>
        </w:rPr>
        <w:t>.</w:t>
      </w:r>
    </w:p>
    <w:p w14:paraId="36BF8DE1" w14:textId="77777777" w:rsidR="008D0F87" w:rsidRDefault="008D0F87" w:rsidP="008D0F87">
      <w:r>
        <w:t>6. please check the PDF file of your manuscript regarding plagiarism checking.</w:t>
      </w:r>
    </w:p>
    <w:p w14:paraId="54FBB1E7" w14:textId="7B7F3AB0" w:rsidR="00E420F5" w:rsidRDefault="00D85A0F">
      <w:r>
        <w:t xml:space="preserve">7. </w:t>
      </w:r>
      <w:r w:rsidR="005913A9">
        <w:t>Please</w:t>
      </w:r>
      <w:r>
        <w:t xml:space="preserve"> add </w:t>
      </w:r>
      <w:r w:rsidR="005913A9">
        <w:t xml:space="preserve">the </w:t>
      </w:r>
      <w:r>
        <w:t xml:space="preserve">scale bar, annotations, magnifications, </w:t>
      </w:r>
      <w:r w:rsidR="00216525">
        <w:t xml:space="preserve">and </w:t>
      </w:r>
      <w:r>
        <w:t>program that generated these figures. Also</w:t>
      </w:r>
      <w:r w:rsidR="005913A9">
        <w:t>,</w:t>
      </w:r>
      <w:r>
        <w:t xml:space="preserve"> it is better to submit figures with high resolution and brightness</w:t>
      </w:r>
      <w:r w:rsidR="005913A9">
        <w:t>.</w:t>
      </w:r>
    </w:p>
    <w:sectPr w:rsidR="00E420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F3FB4"/>
    <w:multiLevelType w:val="hybridMultilevel"/>
    <w:tmpl w:val="618A78EA"/>
    <w:lvl w:ilvl="0" w:tplc="FFFFFFFF">
      <w:start w:val="49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DF2C2C"/>
    <w:multiLevelType w:val="hybridMultilevel"/>
    <w:tmpl w:val="993885BA"/>
    <w:lvl w:ilvl="0" w:tplc="FFFFFFFF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2A05F5"/>
    <w:multiLevelType w:val="hybridMultilevel"/>
    <w:tmpl w:val="FE28F0F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39EB988">
      <w:start w:val="1"/>
      <w:numFmt w:val="upperLetter"/>
      <w:lvlText w:val="%2-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86B5C"/>
    <w:multiLevelType w:val="hybridMultilevel"/>
    <w:tmpl w:val="702E3514"/>
    <w:lvl w:ilvl="0" w:tplc="FEDE4F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A07821"/>
    <w:multiLevelType w:val="hybridMultilevel"/>
    <w:tmpl w:val="89BC6FEA"/>
    <w:lvl w:ilvl="0" w:tplc="AEC2BED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07F129A"/>
    <w:multiLevelType w:val="hybridMultilevel"/>
    <w:tmpl w:val="E506DBAE"/>
    <w:lvl w:ilvl="0" w:tplc="D2F6DE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E406BA"/>
    <w:multiLevelType w:val="hybridMultilevel"/>
    <w:tmpl w:val="1D50029E"/>
    <w:lvl w:ilvl="0" w:tplc="02524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3197743">
    <w:abstractNumId w:val="2"/>
  </w:num>
  <w:num w:numId="2" w16cid:durableId="1693723602">
    <w:abstractNumId w:val="0"/>
  </w:num>
  <w:num w:numId="3" w16cid:durableId="7799747">
    <w:abstractNumId w:val="3"/>
  </w:num>
  <w:num w:numId="4" w16cid:durableId="1693796255">
    <w:abstractNumId w:val="1"/>
  </w:num>
  <w:num w:numId="5" w16cid:durableId="287974791">
    <w:abstractNumId w:val="4"/>
  </w:num>
  <w:num w:numId="6" w16cid:durableId="204224765">
    <w:abstractNumId w:val="6"/>
  </w:num>
  <w:num w:numId="7" w16cid:durableId="15121687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NLQwNTQ3tTQxMjNT0lEKTi0uzszPAykwNK4FAEyIk5ctAAAA"/>
  </w:docVars>
  <w:rsids>
    <w:rsidRoot w:val="00E420F5"/>
    <w:rsid w:val="00057605"/>
    <w:rsid w:val="0006241B"/>
    <w:rsid w:val="000710EE"/>
    <w:rsid w:val="000734F7"/>
    <w:rsid w:val="000E2999"/>
    <w:rsid w:val="000F1DE4"/>
    <w:rsid w:val="000F7603"/>
    <w:rsid w:val="001309BE"/>
    <w:rsid w:val="001640A1"/>
    <w:rsid w:val="001A2E54"/>
    <w:rsid w:val="001D2333"/>
    <w:rsid w:val="001D7D37"/>
    <w:rsid w:val="001E7530"/>
    <w:rsid w:val="00216525"/>
    <w:rsid w:val="0022099F"/>
    <w:rsid w:val="002364F5"/>
    <w:rsid w:val="00244643"/>
    <w:rsid w:val="002630F5"/>
    <w:rsid w:val="00264FD3"/>
    <w:rsid w:val="003078E7"/>
    <w:rsid w:val="00322BAE"/>
    <w:rsid w:val="003757D1"/>
    <w:rsid w:val="003B5C09"/>
    <w:rsid w:val="003D10F9"/>
    <w:rsid w:val="00405A04"/>
    <w:rsid w:val="00414FE8"/>
    <w:rsid w:val="004265C9"/>
    <w:rsid w:val="004616F2"/>
    <w:rsid w:val="004A11D2"/>
    <w:rsid w:val="004B5DE5"/>
    <w:rsid w:val="004D34C6"/>
    <w:rsid w:val="0052405C"/>
    <w:rsid w:val="005913A9"/>
    <w:rsid w:val="005B3E87"/>
    <w:rsid w:val="005E291A"/>
    <w:rsid w:val="00601EEF"/>
    <w:rsid w:val="00637C3C"/>
    <w:rsid w:val="00652E5B"/>
    <w:rsid w:val="00667805"/>
    <w:rsid w:val="006C30DE"/>
    <w:rsid w:val="006D3579"/>
    <w:rsid w:val="0070041F"/>
    <w:rsid w:val="007614AC"/>
    <w:rsid w:val="0078631E"/>
    <w:rsid w:val="007A09FA"/>
    <w:rsid w:val="007A14B1"/>
    <w:rsid w:val="007B438A"/>
    <w:rsid w:val="007E66C4"/>
    <w:rsid w:val="00800F41"/>
    <w:rsid w:val="0084709F"/>
    <w:rsid w:val="00852966"/>
    <w:rsid w:val="008B6CA9"/>
    <w:rsid w:val="008D0F87"/>
    <w:rsid w:val="00920080"/>
    <w:rsid w:val="00927C4E"/>
    <w:rsid w:val="00957051"/>
    <w:rsid w:val="00A72555"/>
    <w:rsid w:val="00A76C04"/>
    <w:rsid w:val="00B243F6"/>
    <w:rsid w:val="00B745FB"/>
    <w:rsid w:val="00B866E0"/>
    <w:rsid w:val="00BC1849"/>
    <w:rsid w:val="00BD67D0"/>
    <w:rsid w:val="00C403D4"/>
    <w:rsid w:val="00C87958"/>
    <w:rsid w:val="00D1630B"/>
    <w:rsid w:val="00D316CF"/>
    <w:rsid w:val="00D4540F"/>
    <w:rsid w:val="00D85A0F"/>
    <w:rsid w:val="00DE643B"/>
    <w:rsid w:val="00E00D9F"/>
    <w:rsid w:val="00E24EF2"/>
    <w:rsid w:val="00E420F5"/>
    <w:rsid w:val="00E63287"/>
    <w:rsid w:val="00E63FE4"/>
    <w:rsid w:val="00F06F0B"/>
    <w:rsid w:val="00FA6760"/>
    <w:rsid w:val="00FD6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00379"/>
  <w15:docId w15:val="{E484B186-453B-4440-851B-25062AB7D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F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0F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0F8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316C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E00D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E00D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jgh.journals.ekb.eg/journal/authors.not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1282</Words>
  <Characters>7312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alem</dc:creator>
  <cp:keywords/>
  <dc:description/>
  <cp:lastModifiedBy>salem yousef</cp:lastModifiedBy>
  <cp:revision>9</cp:revision>
  <dcterms:created xsi:type="dcterms:W3CDTF">2023-07-25T11:03:00Z</dcterms:created>
  <dcterms:modified xsi:type="dcterms:W3CDTF">2023-07-26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1454d5bed91266826a5315d7abf6f9774edb4e9f0972420807bbbf39948b42</vt:lpwstr>
  </property>
</Properties>
</file>